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San</w:t>
      </w:r>
      <w:r>
        <w:t xml:space="preserve"> </w:t>
      </w:r>
      <w:r>
        <w:t xml:space="preserve">Francisco</w:t>
      </w:r>
    </w:p>
    <w:bookmarkStart w:id="23" w:name="X395cf2d2c81946fab2525359a381b8181d02aae"/>
    <w:p>
      <w:pPr>
        <w:pStyle w:val="Heading1"/>
      </w:pPr>
      <w:r>
        <w:t xml:space="preserve">Cover Letter for Primary Teacher Position</w:t>
      </w:r>
    </w:p>
    <w:p>
      <w:pPr>
        <w:pStyle w:val="FirstParagraph"/>
      </w:pPr>
      <w:r>
        <w:rPr>
          <w:bCs/>
          <w:b/>
        </w:rPr>
        <w:t xml:space="preserve">Dear [Hiring Manager's Name],</w:t>
      </w:r>
    </w:p>
    <w:p>
      <w:pPr>
        <w:pStyle w:val="BodyText"/>
      </w:pPr>
      <w:r>
        <w:t xml:space="preserve">I am writing to express my enthusiastic interest in the Primary Teacher position at [School Name] in San Francisco, United States. As an experienced educator with a passion for nurturing young minds and fostering a love of learning, I am eager to contribute my skills and dedication to your esteemed institution. San Francisco’s vibrant educational landscape and commitment to innovation align perfectly with my professional goals, and I am excited about the opportunity to be part of a community that values creativity, inclusivity, and academic excellence.</w:t>
      </w:r>
    </w:p>
    <w:p>
      <w:pPr>
        <w:pStyle w:val="BodyText"/>
      </w:pPr>
      <w:r>
        <w:t xml:space="preserve">With over [X years] of experience teaching primary-level students in diverse classrooms across the United States, I have developed a strong foundation in curriculum design, classroom management, and student-centered instruction. My approach to teaching is rooted in the belief that every child deserves a supportive and engaging environment where they can thrive academically, socially, and emotionally. In San Francisco’s dynamic educational setting—where cultural diversity and technological advancements shape the learning experience—I am confident that my expertise will make a meaningful impact.</w:t>
      </w:r>
    </w:p>
    <w:bookmarkStart w:id="20" w:name="X2367a6448710c37715952e0ad01d330b5080c15"/>
    <w:p>
      <w:pPr>
        <w:pStyle w:val="Heading2"/>
      </w:pPr>
      <w:r>
        <w:t xml:space="preserve">Why San Francisco? A Commitment to Educational Excellence</w:t>
      </w:r>
    </w:p>
    <w:p>
      <w:pPr>
        <w:pStyle w:val="FirstParagraph"/>
      </w:pPr>
      <w:r>
        <w:t xml:space="preserve">San Francisco is renowned for its progressive educational initiatives and dedication to equitable opportunities for all students. The city’s emphasis on STEM education, social-emotional learning, and community engagement resonates deeply with my teaching philosophy. I have followed the work of [School Name] closely and am inspired by your school’s mission to empower students through innovative pedagogy and a focus on holistic development. In particular, your commitment to integrating technology into early childhood education aligns with my experience in utilizing digital tools to enhance student engagement and personalized learning.</w:t>
      </w:r>
    </w:p>
    <w:p>
      <w:pPr>
        <w:pStyle w:val="BodyText"/>
      </w:pPr>
      <w:r>
        <w:t xml:space="preserve">As a primary teacher, I understand the critical role that early education plays in shaping lifelong learners. My background includes designing age-appropriate lesson plans that incorporate hands-on activities, collaborative projects, and real-world connections. Whether teaching literacy, mathematics, or science, I prioritize fostering curiosity and critical thinking skills. In my previous role at [Previous School Name], I implemented a cross-curricular approach to teaching that not only improved student performance but also created a sense of community and shared purpose among learners.</w:t>
      </w:r>
    </w:p>
    <w:bookmarkEnd w:id="20"/>
    <w:bookmarkStart w:id="21" w:name="key-qualifications-and-experience"/>
    <w:p>
      <w:pPr>
        <w:pStyle w:val="Heading2"/>
      </w:pPr>
      <w:r>
        <w:t xml:space="preserve">Key Qualifications and Experience</w:t>
      </w:r>
    </w:p>
    <w:p>
      <w:pPr>
        <w:pStyle w:val="FirstParagraph"/>
      </w:pPr>
      <w:r>
        <w:t xml:space="preserve">One of my greatest strengths is my ability to connect with students from all backgrounds. In San Francisco, where classrooms are increasingly diverse, I have honed my skills in differentiating instruction to meet the needs of English Language Learners (ELLs), students with special needs, and those from varying socioeconomic backgrounds. I am proficient in creating inclusive environments that celebrate cultural differences and encourage student voice through activities such as storytelling, art projects, and peer mentoring.</w:t>
      </w:r>
    </w:p>
    <w:p>
      <w:pPr>
        <w:pStyle w:val="BodyText"/>
      </w:pPr>
      <w:r>
        <w:t xml:space="preserve">My experience with standardized testing and data-driven instruction has also prepared me to support student growth effectively. I have successfully improved reading comprehension scores by 20% in my previous position through targeted interventions and personalized learning plans. Additionally, I collaborate closely with parents and guardians to maintain open communication and ensure that students receive consistent support both at school and home.</w:t>
      </w:r>
    </w:p>
    <w:p>
      <w:pPr>
        <w:pStyle w:val="BodyText"/>
      </w:pPr>
      <w:r>
        <w:t xml:space="preserve">Technology integration is another area where I excel. I am well-versed in using platforms such as [Examples: Google Classroom, Seesaw, or other tools] to create interactive lessons and track student progress. In San Francisco’s tech-forward environment, this skill allows me to bridge the gap between traditional teaching methods and modern educational practices, ensuring that students are prepared for the digital age.</w:t>
      </w:r>
    </w:p>
    <w:bookmarkEnd w:id="21"/>
    <w:bookmarkStart w:id="22" w:name="why-i-am-the-right-fit-for-this-role"/>
    <w:p>
      <w:pPr>
        <w:pStyle w:val="Heading2"/>
      </w:pPr>
      <w:r>
        <w:t xml:space="preserve">Why I Am the Right Fit for This Role</w:t>
      </w:r>
    </w:p>
    <w:p>
      <w:pPr>
        <w:pStyle w:val="FirstParagraph"/>
      </w:pPr>
      <w:r>
        <w:t xml:space="preserve">What sets me apart as a primary teacher is my unwavering dedication to student success and my ability to adapt to evolving educational demands. I am passionate about creating a classroom culture where students feel safe, respected, and motivated to explore their potential. In San Francisco’s fast-paced and innovative school environment, I am eager to bring my energy, creativity, and commitment to excellence.</w:t>
      </w:r>
    </w:p>
    <w:p>
      <w:pPr>
        <w:pStyle w:val="BodyText"/>
      </w:pPr>
      <w:r>
        <w:t xml:space="preserve">I am particularly drawn to the opportunity at [School Name] because of its emphasis on [specific program or value mentioned in the job posting]. For example, if your school prioritizes project-based learning or community service, I would be thrilled to contribute my experience in designing interdisciplinary projects that connect classroom learning with real-world challenges. My ability to collaborate with colleagues and participate in professional development further ensures that I remain a valuable asset to your team.</w:t>
      </w:r>
    </w:p>
    <w:p>
      <w:pPr>
        <w:pStyle w:val="BodyText"/>
      </w:pPr>
      <w:r>
        <w:t xml:space="preserve">Finally, I am deeply committed to the mission of education as a transformative force. In San Francisco, where schools often serve as pillars of the community, I aim to be an advocate for my students while contributing positively to the broader school culture. My goal is not only to teach academic skills but also to instill values such as empathy, resilience, and lifelong curiosity.</w:t>
      </w:r>
    </w:p>
    <w:p>
      <w:pPr>
        <w:pStyle w:val="BodyText"/>
      </w:pPr>
      <w:r>
        <w:t xml:space="preserve">I would be honored to bring my expertise and passion for primary education to [School Name] in San Francisco. Thank you for considering my application. I am available at your earliest convenience for an interview and am happy to provide references upon request. I look forward to the opportunity to discuss how I can contribute to the continued success of your school.</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imary Teacher Position - San Francisco</dc:title>
  <dc:creator/>
  <dc:language>en</dc:language>
  <cp:keywords/>
  <dcterms:created xsi:type="dcterms:W3CDTF">2026-07-24T15:46:50Z</dcterms:created>
  <dcterms:modified xsi:type="dcterms:W3CDTF">2026-07-24T15:46:50Z</dcterms:modified>
</cp:coreProperties>
</file>

<file path=docProps/custom.xml><?xml version="1.0" encoding="utf-8"?>
<Properties xmlns="http://schemas.openxmlformats.org/officeDocument/2006/custom-properties" xmlns:vt="http://schemas.openxmlformats.org/officeDocument/2006/docPropsVTypes"/>
</file>